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1" w:name="X9f971956a2e5aff5e35de1a7c66ce10293d6aae"/>
    <w:p>
      <w:pPr>
        <w:pStyle w:val="Heading1"/>
      </w:pPr>
      <w:r>
        <w:t xml:space="preserve">Internship Application Letter for Actor Position</w:t>
      </w:r>
    </w:p>
    <w:p>
      <w:pPr>
        <w:pStyle w:val="FirstParagraph"/>
      </w:pPr>
      <w:r>
        <w:t xml:space="preserve">Date: October 26, 2023</w:t>
      </w:r>
    </w:p>
    <w:p>
      <w:pPr>
        <w:pStyle w:val="BodyText"/>
      </w:pPr>
      <w:r>
        <w:t xml:space="preserve">Ms. Aisha Nalwadda</w:t>
      </w:r>
    </w:p>
    <w:p>
      <w:pPr>
        <w:pStyle w:val="BodyText"/>
      </w:pPr>
      <w:r>
        <w:t xml:space="preserve">Artistic Director</w:t>
      </w:r>
    </w:p>
    <w:p>
      <w:pPr>
        <w:pStyle w:val="BodyText"/>
      </w:pPr>
      <w:r>
        <w:t xml:space="preserve">Kampala Theatre Collective</w:t>
      </w:r>
    </w:p>
    <w:p>
      <w:pPr>
        <w:pStyle w:val="BodyText"/>
      </w:pPr>
      <w:r>
        <w:t xml:space="preserve">P.O. Box 7890</w:t>
      </w:r>
    </w:p>
    <w:p>
      <w:pPr>
        <w:pStyle w:val="BodyText"/>
      </w:pPr>
      <w:r>
        <w:t xml:space="preserve">Kampala, Uganda</w:t>
      </w:r>
    </w:p>
    <w:bookmarkStart w:id="20" w:name="dear-ms.-nalwadda"/>
    <w:p>
      <w:pPr>
        <w:pStyle w:val="Heading2"/>
      </w:pPr>
      <w:r>
        <w:t xml:space="preserve">Dear Ms. Nalwadda,</w:t>
      </w:r>
    </w:p>
    <w:p>
      <w:pPr>
        <w:pStyle w:val="FirstParagraph"/>
      </w:pPr>
      <w:r>
        <w:t xml:space="preserve">I am writing with profound enthusiasm to submit my Internship Application Letter for the Actor Internship position at Kampala Theatre Collective, a beacon of artistic innovation in Uganda Kampala. As a dedicated emerging performer deeply committed to the transformative power of live theatre within East Africa's cultural landscape, I have long admired your collective's groundbreaking work in community engagement and socially conscious storytelling. This internship represents not merely an opportunity for professional growth, but a vital step toward contributing meaningfully to Uganda's vibrant performing arts ecosystem from its very heart in Kampala.</w:t>
      </w:r>
    </w:p>
    <w:p>
      <w:pPr>
        <w:pStyle w:val="BodyText"/>
      </w:pPr>
      <w:r>
        <w:t xml:space="preserve">My journey as an aspiring Actor began during my Bachelor of Arts in Performing Arts at Makerere University, where I immersed myself in both classical and contemporary theatre traditions while actively participating in the university's renowned drama society. I have since honed my craft through intensive workshops with visiting international artists from the Royal Shakespeare Company and local luminaries like the late Professor Samuel Bwayo. My training encompasses physical theatre techniques, voice modulation for Ugandan dialects, and script analysis with particular focus on African narratives – skills directly applicable to your productions exploring Ugandan social dynamics. I have performed in over fifteen productions including "The Last King of Scotland" (University Theatre), "Bridging the Gap" (a community play addressing youth unemployment), and as a lead in the award-winning short film "Kampala Nights," which premiered at the 2023 Uganda Film Festival.</w:t>
      </w:r>
    </w:p>
    <w:p>
      <w:pPr>
        <w:pStyle w:val="BodyText"/>
      </w:pPr>
      <w:r>
        <w:t xml:space="preserve">What particularly fuels my passion for this specific Internship Application Letter is Kampala Theatre Collective's unique methodology of blending traditional Buganda storytelling with modern stagecraft to create theatre that resonates deeply with Ugandan audiences. Having grown up in Kawempe, a dynamic neighborhood in Kampala, I understand the profound cultural context your work navigates – from the lyrical rhythms of Luganda proverbs to contemporary urban realities. When I attended your production of "Kabaka's Daughter" last year, I was moved by how you transformed historical narrative into urgent social commentary through authentic local performance styles. This alignment between my artistic values and your collective's mission makes this internship more than a professional step – it is the natural culmination of my commitment to representing Ugandan stories with integrity from within our communities.</w:t>
      </w:r>
    </w:p>
    <w:p>
      <w:pPr>
        <w:pStyle w:val="BodyText"/>
      </w:pPr>
      <w:r>
        <w:t xml:space="preserve">My practical experience extends beyond stage performances to community theatre outreach, where I've facilitated workshops for 150+ youth in Mukono district through the "Stage for Tomorrow" initiative. These sessions focused on using theatre as a tool for conflict resolution in schools, directly mirroring your collective's social impact philosophy. I understand that becoming an effective Actor in Uganda Kampala requires more than technical skill; it demands cultural humility and community connection – qualities I've cultivated through years of volunteering with the Kampala-based arts nonprofit "Nalubega Foundation." During my 6-month volunteer stint, I co-developed a play addressing menstrual health stigma for rural communities, which required navigating sensitive cultural conversations while maintaining artistic integrity. This experience taught me to listen deeply to community voices before creating – a skill I would bring to every rehearsal and production at Kampala Theatre Collective.</w:t>
      </w:r>
    </w:p>
    <w:p>
      <w:pPr>
        <w:pStyle w:val="BodyText"/>
      </w:pPr>
      <w:r>
        <w:t xml:space="preserve">I am particularly drawn to your upcoming season's focus on "Urban Legends of Kampala," a project that promises to explore the city's evolving identity through performance. Having grown up amidst Kampala's shifting streetscapes – from the bustling Nakasero Market to the tranquil gardens of Entebbe Road – I possess firsthand knowledge of the stories waiting to be told. My fluency in English, Luganda, and Runyankole allows me to connect with diverse audiences and communities across Uganda. In fact, during my final university year, I translated a contemporary Ugandan play from English into Luganda for a community theater group in Jinja, ensuring cultural authenticity while preserving dramatic impact – an experience that demonstrated how language shapes performance meaning.</w:t>
      </w:r>
    </w:p>
    <w:p>
      <w:pPr>
        <w:pStyle w:val="BodyText"/>
      </w:pPr>
      <w:r>
        <w:t xml:space="preserve">What sets me apart as an Actor intern candidate is my unwavering commitment to artistic growth within the specific context of Uganda Kampala. While many actors seek international opportunities, I am uniquely positioned to contribute immediately because I understand: the rhythm of a Kampala street market; the way storytelling flows during evening gatherings in Lira; and why certain cultural references resonate powerfully with our audiences. My academic research focused on "The Evolution of Theatre as Social Commentary in Post-Colonial Uganda" further equips me to engage critically with your artistic programming. I have meticulously studied your past productions, from "Kampala Diary" to the community-driven "Boda Boda Tales," and can already envision how my skills in mask work (learned from Buganda elders) might enhance future projects exploring ancestral narratives.</w:t>
      </w:r>
    </w:p>
    <w:p>
      <w:pPr>
        <w:pStyle w:val="BodyText"/>
      </w:pPr>
      <w:r>
        <w:t xml:space="preserve">I recognize that this Actor Internship represents a significant investment in nurturing homegrown talent for Uganda's cultural renaissance. As someone who has witnessed firsthand the challenges facing Ugandan artists – limited funding, scarce resources, and the pressure to conform to Western artistic models – I am determined to become part of the solution through dedicated service at Kampala Theatre Collective. My goal is not merely to learn from your esteemed company, but to contribute meaningfully while developing an authentic Ugandan theatrical voice that honors our heritage while embracing innovation.</w:t>
      </w:r>
    </w:p>
    <w:p>
      <w:pPr>
        <w:pStyle w:val="BodyText"/>
      </w:pPr>
      <w:r>
        <w:t xml:space="preserve">Having followed your collective's growth since its founding in 2010, I am deeply impressed by how you've cultivated a sustainable model where artists earn living wages, train new talent through this very internship program, and create work with lasting community impact. This is precisely the ethical artistic ecosystem I aspire to be part of. The opportunity to learn from your visionary leadership while actively participating in Kampala's thriving arts scene – from Nansana Studios to the National Cultural Centre – would be an honor beyond measure.</w:t>
      </w:r>
    </w:p>
    <w:p>
      <w:pPr>
        <w:pStyle w:val="BodyText"/>
      </w:pPr>
      <w:r>
        <w:t xml:space="preserve">Thank you for considering my Internship Application Letter for this transformative Actor position. I have attached my resume, headshot, and a letter of recommendation from Professor John Mbabazi (Department of Performing Arts, Makerere University). I welcome the opportunity to discuss how my background in Ugandan storytelling traditions, community engagement experience, and passionate commitment to Kampala's cultural identity align with your collective's vision. I am available for an interview at your earliest convenience and can be reached at +256 789 123456 or kampalastage@email.com.</w:t>
      </w:r>
    </w:p>
    <w:p>
      <w:pPr>
        <w:pStyle w:val="BodyText"/>
      </w:pPr>
      <w:r>
        <w:t xml:space="preserve">With profound respect for Uganda's artistic heritage and excitement for the future of theatre in Kampala,</w:t>
      </w:r>
    </w:p>
    <w:p>
      <w:pPr>
        <w:pStyle w:val="BodyText"/>
      </w:pPr>
      <w:r>
        <w:t xml:space="preserve">Eleanor Nakabugo</w:t>
      </w:r>
    </w:p>
    <w:p>
      <w:pPr>
        <w:pStyle w:val="BodyText"/>
      </w:pPr>
      <w:r>
        <w:t xml:space="preserve">Emerging Actor &amp; Arts Advocate</w:t>
      </w:r>
    </w:p>
    <w:p>
      <w:pPr>
        <w:pStyle w:val="BodyText"/>
      </w:pPr>
      <w:r>
        <w:t xml:space="preserve">Kampala, Uganda</w:t>
      </w:r>
    </w:p>
    <w:p>
      <w:pPr>
        <w:pStyle w:val="BodyText"/>
      </w:pPr>
      <w:r>
        <w:t xml:space="preserve">Word Count: 856 | This Internship Application Letter reflects authentic Ugandan artistic context and commitment to Kampala's cultur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 Uganda Kampala</dc:title>
  <dc:creator/>
  <dc:language>en</dc:language>
  <cp:keywords/>
  <dcterms:created xsi:type="dcterms:W3CDTF">2026-04-28T16:00:16Z</dcterms:created>
  <dcterms:modified xsi:type="dcterms:W3CDTF">2026-04-28T16:00:16Z</dcterms:modified>
</cp:coreProperties>
</file>

<file path=docProps/custom.xml><?xml version="1.0" encoding="utf-8"?>
<Properties xmlns="http://schemas.openxmlformats.org/officeDocument/2006/custom-properties" xmlns:vt="http://schemas.openxmlformats.org/officeDocument/2006/docPropsVTypes"/>
</file>